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4C4E4E" w14:textId="77777777" w:rsidR="00FA01E7" w:rsidRPr="002F2000" w:rsidRDefault="00FA01E7" w:rsidP="002F2000">
      <w:pPr>
        <w:tabs>
          <w:tab w:val="left" w:pos="7200"/>
        </w:tabs>
        <w:suppressAutoHyphens/>
        <w:ind w:right="-1199"/>
        <w:jc w:val="both"/>
        <w:rPr>
          <w:sz w:val="22"/>
          <w:szCs w:val="22"/>
        </w:rPr>
      </w:pPr>
      <w:r w:rsidRPr="002F2000">
        <w:rPr>
          <w:caps/>
          <w:sz w:val="22"/>
          <w:szCs w:val="22"/>
        </w:rPr>
        <w:t xml:space="preserve">Inter-American Convention against </w:t>
      </w:r>
      <w:r w:rsidR="002F2000">
        <w:rPr>
          <w:sz w:val="22"/>
          <w:szCs w:val="22"/>
        </w:rPr>
        <w:tab/>
        <w:t>OEA/Ser.</w:t>
      </w:r>
      <w:r w:rsidRPr="002F2000">
        <w:rPr>
          <w:sz w:val="22"/>
          <w:szCs w:val="22"/>
        </w:rPr>
        <w:t>L/XXII.2.20</w:t>
      </w:r>
    </w:p>
    <w:p w14:paraId="5664E32C" w14:textId="2F730721" w:rsidR="00FA01E7" w:rsidRPr="002F2000" w:rsidRDefault="00FA01E7" w:rsidP="002F2000">
      <w:pPr>
        <w:tabs>
          <w:tab w:val="left" w:pos="7200"/>
        </w:tabs>
        <w:suppressAutoHyphens/>
        <w:ind w:right="-1199"/>
        <w:jc w:val="both"/>
        <w:rPr>
          <w:sz w:val="22"/>
          <w:szCs w:val="22"/>
        </w:rPr>
      </w:pPr>
      <w:r w:rsidRPr="002F2000">
        <w:rPr>
          <w:caps/>
          <w:sz w:val="22"/>
          <w:szCs w:val="22"/>
        </w:rPr>
        <w:t xml:space="preserve">the Illicit Manufacturing of and Trafficking </w:t>
      </w:r>
      <w:r w:rsidRPr="002F2000">
        <w:rPr>
          <w:caps/>
          <w:sz w:val="22"/>
          <w:szCs w:val="22"/>
        </w:rPr>
        <w:tab/>
      </w:r>
      <w:r w:rsidRPr="002F2000">
        <w:rPr>
          <w:sz w:val="22"/>
          <w:szCs w:val="22"/>
        </w:rPr>
        <w:t>CIFTA/CC-XX/</w:t>
      </w:r>
      <w:r w:rsidR="002F2000">
        <w:rPr>
          <w:sz w:val="22"/>
          <w:szCs w:val="22"/>
        </w:rPr>
        <w:t>doc.2/20</w:t>
      </w:r>
      <w:r w:rsidR="008765B0">
        <w:rPr>
          <w:sz w:val="22"/>
          <w:szCs w:val="22"/>
        </w:rPr>
        <w:t xml:space="preserve"> rev. 2</w:t>
      </w:r>
    </w:p>
    <w:p w14:paraId="776C01D9" w14:textId="58429F47" w:rsidR="00FA01E7" w:rsidRPr="002F2000" w:rsidRDefault="00FA01E7" w:rsidP="002F2000">
      <w:pPr>
        <w:tabs>
          <w:tab w:val="left" w:pos="7200"/>
        </w:tabs>
        <w:suppressAutoHyphens/>
        <w:ind w:right="-1199"/>
        <w:jc w:val="both"/>
        <w:rPr>
          <w:sz w:val="22"/>
          <w:szCs w:val="22"/>
        </w:rPr>
      </w:pPr>
      <w:r w:rsidRPr="002F2000">
        <w:rPr>
          <w:sz w:val="22"/>
          <w:szCs w:val="22"/>
        </w:rPr>
        <w:t>IN FIREARMS, AMMUNITION, EXPLOSIVES</w:t>
      </w:r>
      <w:r w:rsidRPr="002F2000">
        <w:rPr>
          <w:sz w:val="22"/>
          <w:szCs w:val="22"/>
        </w:rPr>
        <w:tab/>
      </w:r>
      <w:r w:rsidR="008765B0">
        <w:rPr>
          <w:sz w:val="22"/>
          <w:szCs w:val="22"/>
        </w:rPr>
        <w:t>17</w:t>
      </w:r>
      <w:r w:rsidRPr="002F2000">
        <w:rPr>
          <w:sz w:val="22"/>
          <w:szCs w:val="22"/>
        </w:rPr>
        <w:t xml:space="preserve"> December 2020</w:t>
      </w:r>
    </w:p>
    <w:p w14:paraId="058FCD22" w14:textId="77777777" w:rsidR="00FA01E7" w:rsidRPr="002F2000" w:rsidRDefault="00FA01E7" w:rsidP="002F2000">
      <w:pPr>
        <w:tabs>
          <w:tab w:val="left" w:pos="7200"/>
        </w:tabs>
        <w:ind w:right="-1199"/>
        <w:jc w:val="both"/>
        <w:rPr>
          <w:sz w:val="22"/>
          <w:szCs w:val="22"/>
        </w:rPr>
      </w:pPr>
      <w:r w:rsidRPr="002F2000">
        <w:rPr>
          <w:sz w:val="22"/>
          <w:szCs w:val="22"/>
        </w:rPr>
        <w:t>AND OTHER RELATED MATERIALS (CIFTA)</w:t>
      </w:r>
      <w:r w:rsidRPr="002F2000">
        <w:rPr>
          <w:caps/>
          <w:sz w:val="22"/>
          <w:szCs w:val="22"/>
        </w:rPr>
        <w:tab/>
      </w:r>
      <w:r w:rsidRPr="002F2000">
        <w:rPr>
          <w:sz w:val="22"/>
          <w:szCs w:val="22"/>
        </w:rPr>
        <w:t>Original: Spanish</w:t>
      </w:r>
    </w:p>
    <w:p w14:paraId="78BD4905" w14:textId="77777777" w:rsidR="00FA01E7" w:rsidRPr="002F2000" w:rsidRDefault="00FA01E7" w:rsidP="00CE38CA">
      <w:pPr>
        <w:tabs>
          <w:tab w:val="left" w:pos="6300"/>
        </w:tabs>
        <w:suppressAutoHyphens/>
        <w:jc w:val="both"/>
        <w:rPr>
          <w:b/>
          <w:sz w:val="22"/>
          <w:szCs w:val="22"/>
          <w:u w:val="single"/>
        </w:rPr>
      </w:pPr>
      <w:r w:rsidRPr="002F2000">
        <w:rPr>
          <w:sz w:val="22"/>
          <w:szCs w:val="22"/>
          <w:u w:val="single"/>
        </w:rPr>
        <w:t>Consultative Committee</w:t>
      </w:r>
    </w:p>
    <w:p w14:paraId="10A74373" w14:textId="77777777" w:rsidR="00FA01E7" w:rsidRPr="002F2000" w:rsidRDefault="00FA01E7" w:rsidP="00FA01E7">
      <w:pPr>
        <w:tabs>
          <w:tab w:val="left" w:pos="6300"/>
        </w:tabs>
        <w:suppressAutoHyphens/>
        <w:jc w:val="both"/>
        <w:rPr>
          <w:sz w:val="22"/>
          <w:szCs w:val="22"/>
        </w:rPr>
      </w:pPr>
      <w:r w:rsidRPr="002F2000">
        <w:rPr>
          <w:sz w:val="22"/>
          <w:szCs w:val="22"/>
          <w:u w:val="single"/>
        </w:rPr>
        <w:t>Twentieth Regular Meeting</w:t>
      </w:r>
    </w:p>
    <w:p w14:paraId="7BD3455A" w14:textId="3C73F8DE" w:rsidR="00FA01E7" w:rsidRPr="002F2000" w:rsidRDefault="00FA01E7" w:rsidP="00FA01E7">
      <w:pPr>
        <w:tabs>
          <w:tab w:val="left" w:pos="6300"/>
        </w:tabs>
        <w:suppressAutoHyphens/>
        <w:jc w:val="both"/>
        <w:rPr>
          <w:sz w:val="22"/>
          <w:szCs w:val="22"/>
        </w:rPr>
      </w:pPr>
      <w:r w:rsidRPr="002F2000">
        <w:rPr>
          <w:sz w:val="22"/>
          <w:szCs w:val="22"/>
        </w:rPr>
        <w:t>December 17, 2020</w:t>
      </w:r>
    </w:p>
    <w:p w14:paraId="73187ED6" w14:textId="77777777" w:rsidR="00FA01E7" w:rsidRPr="002F2000" w:rsidRDefault="00FA01E7" w:rsidP="00FA01E7">
      <w:pPr>
        <w:tabs>
          <w:tab w:val="left" w:pos="6300"/>
        </w:tabs>
        <w:suppressAutoHyphens/>
        <w:jc w:val="both"/>
        <w:rPr>
          <w:sz w:val="22"/>
          <w:szCs w:val="22"/>
        </w:rPr>
      </w:pPr>
      <w:r w:rsidRPr="002F2000">
        <w:rPr>
          <w:sz w:val="22"/>
          <w:szCs w:val="22"/>
        </w:rPr>
        <w:t>Washington, D.C.</w:t>
      </w:r>
    </w:p>
    <w:p w14:paraId="0DC6BC60" w14:textId="77777777" w:rsidR="00FA01E7" w:rsidRPr="002F2000" w:rsidRDefault="00FA01E7" w:rsidP="00FA01E7">
      <w:pPr>
        <w:tabs>
          <w:tab w:val="left" w:pos="6300"/>
        </w:tabs>
        <w:suppressAutoHyphens/>
        <w:jc w:val="both"/>
        <w:rPr>
          <w:sz w:val="22"/>
          <w:szCs w:val="22"/>
        </w:rPr>
      </w:pPr>
    </w:p>
    <w:p w14:paraId="46BA6BFD" w14:textId="77777777" w:rsidR="002F2000" w:rsidRPr="002F2000" w:rsidRDefault="002F2000" w:rsidP="002F2000">
      <w:pPr>
        <w:tabs>
          <w:tab w:val="left" w:pos="6300"/>
        </w:tabs>
        <w:suppressAutoHyphens/>
        <w:jc w:val="both"/>
        <w:rPr>
          <w:sz w:val="22"/>
          <w:szCs w:val="22"/>
        </w:rPr>
      </w:pPr>
    </w:p>
    <w:p w14:paraId="78CDA299" w14:textId="77777777" w:rsidR="00FA01E7" w:rsidRPr="002F2000" w:rsidRDefault="00FA01E7" w:rsidP="002F2000">
      <w:pPr>
        <w:pStyle w:val="BodyText"/>
        <w:jc w:val="left"/>
        <w:rPr>
          <w:b w:val="0"/>
          <w:sz w:val="22"/>
          <w:szCs w:val="22"/>
        </w:rPr>
      </w:pPr>
    </w:p>
    <w:p w14:paraId="03E3B1AF" w14:textId="3A7BA633" w:rsidR="00FA01E7" w:rsidRPr="002F2000" w:rsidRDefault="00FA01E7" w:rsidP="002F2000">
      <w:pPr>
        <w:jc w:val="center"/>
        <w:rPr>
          <w:color w:val="000000"/>
          <w:sz w:val="22"/>
          <w:szCs w:val="22"/>
        </w:rPr>
      </w:pPr>
      <w:r w:rsidRPr="002F2000">
        <w:rPr>
          <w:color w:val="000000"/>
          <w:sz w:val="22"/>
          <w:szCs w:val="22"/>
        </w:rPr>
        <w:t>AGENDA</w:t>
      </w:r>
    </w:p>
    <w:p w14:paraId="512441D7" w14:textId="77777777" w:rsidR="00FA01E7" w:rsidRPr="002F2000" w:rsidRDefault="00FA01E7" w:rsidP="002F2000">
      <w:pPr>
        <w:rPr>
          <w:color w:val="000000"/>
          <w:sz w:val="22"/>
          <w:szCs w:val="22"/>
        </w:rPr>
      </w:pPr>
    </w:p>
    <w:p w14:paraId="76FEC8F1" w14:textId="6B067E4E" w:rsidR="00FA01E7" w:rsidRPr="002F2000" w:rsidRDefault="00FA01E7" w:rsidP="002F2000">
      <w:pPr>
        <w:jc w:val="center"/>
        <w:rPr>
          <w:color w:val="000000"/>
          <w:sz w:val="22"/>
          <w:szCs w:val="22"/>
        </w:rPr>
      </w:pPr>
      <w:r w:rsidRPr="002F2000">
        <w:rPr>
          <w:color w:val="000000"/>
          <w:sz w:val="22"/>
          <w:szCs w:val="22"/>
        </w:rPr>
        <w:t>(</w:t>
      </w:r>
      <w:r w:rsidR="008765B0">
        <w:rPr>
          <w:color w:val="000000"/>
          <w:sz w:val="22"/>
          <w:szCs w:val="22"/>
        </w:rPr>
        <w:t>Approved at the procedural meeting held on December 17</w:t>
      </w:r>
      <w:r w:rsidR="00FF56F1">
        <w:rPr>
          <w:color w:val="000000"/>
          <w:sz w:val="22"/>
          <w:szCs w:val="22"/>
        </w:rPr>
        <w:t>, 2020</w:t>
      </w:r>
      <w:r w:rsidRPr="002F2000">
        <w:rPr>
          <w:color w:val="000000"/>
          <w:sz w:val="22"/>
          <w:szCs w:val="22"/>
        </w:rPr>
        <w:t>)</w:t>
      </w:r>
    </w:p>
    <w:p w14:paraId="276FBEB6" w14:textId="0B5629B8" w:rsidR="00FA01E7" w:rsidRPr="002F2000" w:rsidRDefault="00FA01E7" w:rsidP="002F2000">
      <w:pPr>
        <w:pStyle w:val="BodyText"/>
        <w:ind w:left="1440" w:hanging="1440"/>
        <w:jc w:val="left"/>
        <w:rPr>
          <w:b w:val="0"/>
          <w:color w:val="000000"/>
          <w:sz w:val="22"/>
          <w:szCs w:val="22"/>
        </w:rPr>
      </w:pPr>
      <w:bookmarkStart w:id="0" w:name="_GoBack"/>
      <w:bookmarkEnd w:id="0"/>
    </w:p>
    <w:p w14:paraId="04F41B05" w14:textId="77777777" w:rsidR="00FA01E7" w:rsidRPr="002F2000" w:rsidRDefault="00FA01E7" w:rsidP="002F2000">
      <w:pPr>
        <w:pStyle w:val="BodyText"/>
        <w:ind w:left="1440" w:hanging="1440"/>
        <w:jc w:val="left"/>
        <w:rPr>
          <w:b w:val="0"/>
          <w:color w:val="000000"/>
          <w:sz w:val="22"/>
          <w:szCs w:val="22"/>
        </w:rPr>
      </w:pPr>
    </w:p>
    <w:p w14:paraId="23BD4C8F" w14:textId="4F2FA4D5" w:rsidR="00FA01E7" w:rsidRPr="002F2000" w:rsidRDefault="00B46032" w:rsidP="002F2000">
      <w:pPr>
        <w:pStyle w:val="BodyText"/>
        <w:numPr>
          <w:ilvl w:val="0"/>
          <w:numId w:val="15"/>
        </w:numPr>
        <w:tabs>
          <w:tab w:val="clear" w:pos="720"/>
        </w:tabs>
        <w:ind w:hanging="720"/>
        <w:jc w:val="both"/>
        <w:rPr>
          <w:b w:val="0"/>
          <w:color w:val="000000"/>
          <w:sz w:val="22"/>
          <w:szCs w:val="22"/>
        </w:rPr>
      </w:pPr>
      <w:r>
        <w:rPr>
          <w:b w:val="0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71D353F8" wp14:editId="0D380DF2">
                <wp:simplePos x="0" y="0"/>
                <wp:positionH relativeFrom="column">
                  <wp:posOffset>-59690</wp:posOffset>
                </wp:positionH>
                <wp:positionV relativeFrom="page">
                  <wp:posOffset>955929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3F2AFD7F" w14:textId="366D8B24" w:rsidR="00B46032" w:rsidRPr="00B46032" w:rsidRDefault="00B46032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FTA008</w:t>
                            </w:r>
                            <w:r w:rsidR="00A72FAE">
                              <w:rPr>
                                <w:noProof/>
                                <w:sz w:val="18"/>
                              </w:rPr>
                              <w:t>80</w:t>
                            </w:r>
                            <w:r>
                              <w:rPr>
                                <w:noProof/>
                                <w:sz w:val="18"/>
                              </w:rPr>
                              <w:t>E04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D353F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4.7pt;margin-top:752.7pt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" filled="f" stroked="f">
                <v:stroke joinstyle="round"/>
                <v:path arrowok="t"/>
                <v:textbox>
                  <w:txbxContent>
                    <w:p w14:paraId="3F2AFD7F" w14:textId="366D8B24" w:rsidR="00B46032" w:rsidRPr="00B46032" w:rsidRDefault="00B46032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FTA008</w:t>
                      </w:r>
                      <w:r w:rsidR="00A72FAE">
                        <w:rPr>
                          <w:noProof/>
                          <w:sz w:val="18"/>
                        </w:rPr>
                        <w:t>80</w:t>
                      </w:r>
                      <w:r>
                        <w:rPr>
                          <w:noProof/>
                          <w:sz w:val="18"/>
                        </w:rPr>
                        <w:t>E04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FA01E7" w:rsidRPr="002F2000">
        <w:rPr>
          <w:b w:val="0"/>
          <w:color w:val="000000"/>
          <w:sz w:val="22"/>
          <w:szCs w:val="22"/>
        </w:rPr>
        <w:t>Consideration and adoption of the draft agenda and the draft schedule</w:t>
      </w:r>
    </w:p>
    <w:p w14:paraId="302ED734" w14:textId="77777777" w:rsidR="00FA01E7" w:rsidRPr="002F2000" w:rsidRDefault="00FA01E7" w:rsidP="002F2000">
      <w:pPr>
        <w:pStyle w:val="BodyText"/>
        <w:jc w:val="left"/>
        <w:rPr>
          <w:b w:val="0"/>
          <w:color w:val="000000"/>
          <w:sz w:val="22"/>
          <w:szCs w:val="22"/>
        </w:rPr>
      </w:pPr>
    </w:p>
    <w:p w14:paraId="1002A3C9" w14:textId="77777777" w:rsidR="00FA01E7" w:rsidRPr="002F2000" w:rsidRDefault="00FA01E7" w:rsidP="002F2000">
      <w:pPr>
        <w:pStyle w:val="BodyText"/>
        <w:numPr>
          <w:ilvl w:val="0"/>
          <w:numId w:val="15"/>
        </w:numPr>
        <w:tabs>
          <w:tab w:val="clear" w:pos="720"/>
        </w:tabs>
        <w:ind w:hanging="720"/>
        <w:jc w:val="both"/>
        <w:rPr>
          <w:b w:val="0"/>
          <w:color w:val="000000"/>
          <w:sz w:val="22"/>
          <w:szCs w:val="22"/>
        </w:rPr>
      </w:pPr>
      <w:r w:rsidRPr="002F2000">
        <w:rPr>
          <w:b w:val="0"/>
          <w:color w:val="000000"/>
          <w:sz w:val="22"/>
          <w:szCs w:val="22"/>
        </w:rPr>
        <w:t xml:space="preserve">Report of the Pro Tempore Secretariat of the Consultative Committee on the activities carried out in the 2019-2020 term </w:t>
      </w:r>
    </w:p>
    <w:p w14:paraId="50520AD8" w14:textId="77777777" w:rsidR="00FA01E7" w:rsidRPr="002F2000" w:rsidRDefault="00FA01E7" w:rsidP="002F2000">
      <w:pPr>
        <w:pStyle w:val="BodyText"/>
        <w:jc w:val="both"/>
        <w:rPr>
          <w:b w:val="0"/>
          <w:color w:val="000000"/>
          <w:sz w:val="22"/>
          <w:szCs w:val="22"/>
        </w:rPr>
      </w:pPr>
    </w:p>
    <w:p w14:paraId="7676DC7A" w14:textId="77777777" w:rsidR="00FA01E7" w:rsidRPr="002F2000" w:rsidRDefault="00FA01E7" w:rsidP="002F2000">
      <w:pPr>
        <w:pStyle w:val="BodyText"/>
        <w:numPr>
          <w:ilvl w:val="0"/>
          <w:numId w:val="15"/>
        </w:numPr>
        <w:tabs>
          <w:tab w:val="clear" w:pos="720"/>
        </w:tabs>
        <w:ind w:hanging="720"/>
        <w:jc w:val="both"/>
        <w:rPr>
          <w:b w:val="0"/>
          <w:color w:val="000000"/>
          <w:sz w:val="22"/>
          <w:szCs w:val="22"/>
        </w:rPr>
      </w:pPr>
      <w:r w:rsidRPr="002F2000">
        <w:rPr>
          <w:b w:val="0"/>
          <w:color w:val="000000"/>
          <w:sz w:val="22"/>
          <w:szCs w:val="22"/>
        </w:rPr>
        <w:t>Report of the Technical Secretariat of the Consultative Committee on:</w:t>
      </w:r>
    </w:p>
    <w:p w14:paraId="48F5369F" w14:textId="77777777" w:rsidR="00FA01E7" w:rsidRPr="002F2000" w:rsidRDefault="00FA01E7" w:rsidP="002F2000">
      <w:pPr>
        <w:pStyle w:val="BodyText"/>
        <w:jc w:val="both"/>
        <w:rPr>
          <w:b w:val="0"/>
          <w:color w:val="000000"/>
          <w:sz w:val="22"/>
          <w:szCs w:val="22"/>
        </w:rPr>
      </w:pPr>
    </w:p>
    <w:p w14:paraId="023D46CF" w14:textId="77777777" w:rsidR="00FA01E7" w:rsidRPr="002F2000" w:rsidRDefault="00FA01E7" w:rsidP="002F2000">
      <w:pPr>
        <w:pStyle w:val="BodyText"/>
        <w:numPr>
          <w:ilvl w:val="1"/>
          <w:numId w:val="15"/>
        </w:numPr>
        <w:tabs>
          <w:tab w:val="clear" w:pos="1440"/>
        </w:tabs>
        <w:ind w:hanging="720"/>
        <w:jc w:val="both"/>
        <w:rPr>
          <w:b w:val="0"/>
          <w:color w:val="000000"/>
          <w:sz w:val="22"/>
          <w:szCs w:val="22"/>
        </w:rPr>
      </w:pPr>
      <w:r w:rsidRPr="002F2000">
        <w:rPr>
          <w:b w:val="0"/>
          <w:color w:val="000000"/>
          <w:sz w:val="22"/>
          <w:szCs w:val="22"/>
        </w:rPr>
        <w:t>Status of signatures and ratifications of the CIFTA</w:t>
      </w:r>
    </w:p>
    <w:p w14:paraId="03D22CE6" w14:textId="77777777" w:rsidR="00FA01E7" w:rsidRPr="002F2000" w:rsidRDefault="00FA01E7" w:rsidP="002F2000">
      <w:pPr>
        <w:pStyle w:val="BodyText"/>
        <w:numPr>
          <w:ilvl w:val="1"/>
          <w:numId w:val="15"/>
        </w:numPr>
        <w:tabs>
          <w:tab w:val="clear" w:pos="1440"/>
        </w:tabs>
        <w:ind w:hanging="720"/>
        <w:jc w:val="both"/>
        <w:rPr>
          <w:b w:val="0"/>
          <w:color w:val="000000"/>
          <w:sz w:val="22"/>
          <w:szCs w:val="22"/>
        </w:rPr>
      </w:pPr>
      <w:r w:rsidRPr="002F2000">
        <w:rPr>
          <w:b w:val="0"/>
          <w:color w:val="000000"/>
          <w:sz w:val="22"/>
          <w:szCs w:val="22"/>
        </w:rPr>
        <w:t>Directory of CIFTA Authorities</w:t>
      </w:r>
    </w:p>
    <w:p w14:paraId="311121CA" w14:textId="77777777" w:rsidR="00FA01E7" w:rsidRPr="002F2000" w:rsidRDefault="00FA01E7" w:rsidP="002F2000">
      <w:pPr>
        <w:pStyle w:val="BodyText"/>
        <w:numPr>
          <w:ilvl w:val="1"/>
          <w:numId w:val="15"/>
        </w:numPr>
        <w:tabs>
          <w:tab w:val="clear" w:pos="1440"/>
        </w:tabs>
        <w:ind w:hanging="720"/>
        <w:jc w:val="both"/>
        <w:rPr>
          <w:b w:val="0"/>
          <w:color w:val="000000"/>
          <w:sz w:val="22"/>
          <w:szCs w:val="22"/>
        </w:rPr>
      </w:pPr>
      <w:r w:rsidRPr="002F2000">
        <w:rPr>
          <w:b w:val="0"/>
          <w:sz w:val="22"/>
          <w:szCs w:val="22"/>
        </w:rPr>
        <w:t>Questionnaire on the implementation and effectiveness of the CIFTA</w:t>
      </w:r>
    </w:p>
    <w:p w14:paraId="794A0F9F" w14:textId="77777777" w:rsidR="00FA01E7" w:rsidRPr="002F2000" w:rsidRDefault="00FA01E7" w:rsidP="002F2000">
      <w:pPr>
        <w:pStyle w:val="BodyText"/>
        <w:jc w:val="both"/>
        <w:rPr>
          <w:b w:val="0"/>
          <w:color w:val="000000"/>
          <w:sz w:val="22"/>
          <w:szCs w:val="22"/>
        </w:rPr>
      </w:pPr>
    </w:p>
    <w:p w14:paraId="29464222" w14:textId="77777777" w:rsidR="00FA01E7" w:rsidRPr="002F2000" w:rsidRDefault="00FA01E7" w:rsidP="002F2000">
      <w:pPr>
        <w:pStyle w:val="BodyText"/>
        <w:numPr>
          <w:ilvl w:val="0"/>
          <w:numId w:val="15"/>
        </w:numPr>
        <w:tabs>
          <w:tab w:val="clear" w:pos="720"/>
        </w:tabs>
        <w:ind w:hanging="720"/>
        <w:jc w:val="both"/>
        <w:rPr>
          <w:b w:val="0"/>
          <w:color w:val="000000"/>
          <w:sz w:val="22"/>
          <w:szCs w:val="22"/>
        </w:rPr>
      </w:pPr>
      <w:r w:rsidRPr="002F2000">
        <w:rPr>
          <w:b w:val="0"/>
          <w:color w:val="000000"/>
          <w:sz w:val="22"/>
          <w:szCs w:val="22"/>
        </w:rPr>
        <w:t>Implementation</w:t>
      </w:r>
      <w:r w:rsidRPr="002F2000">
        <w:rPr>
          <w:b w:val="0"/>
          <w:sz w:val="22"/>
          <w:szCs w:val="22"/>
        </w:rPr>
        <w:t xml:space="preserve"> of the 2018-2022 Course of Action for the Operation and Implementation of the CIFTA, and synergies among </w:t>
      </w:r>
      <w:r w:rsidRPr="002F2000">
        <w:rPr>
          <w:b w:val="0"/>
          <w:color w:val="000000"/>
          <w:sz w:val="22"/>
          <w:szCs w:val="22"/>
        </w:rPr>
        <w:t>the OAS, its entities, international and regional organizations, other relevant mechanisms and instruments, and civil society organizations in line with the objectives of the CIFTA: Review of activities implemented and measures to strengthen coordination and cooperation arrangements</w:t>
      </w:r>
    </w:p>
    <w:p w14:paraId="0763DBDC" w14:textId="77777777" w:rsidR="00FA01E7" w:rsidRPr="002F2000" w:rsidRDefault="00FA01E7" w:rsidP="002F2000">
      <w:pPr>
        <w:pStyle w:val="BodyText"/>
        <w:jc w:val="both"/>
        <w:rPr>
          <w:b w:val="0"/>
          <w:color w:val="000000"/>
          <w:sz w:val="22"/>
          <w:szCs w:val="22"/>
        </w:rPr>
      </w:pPr>
    </w:p>
    <w:p w14:paraId="1CF641AB" w14:textId="77777777" w:rsidR="00FA01E7" w:rsidRPr="002F2000" w:rsidRDefault="00FA01E7" w:rsidP="002F2000">
      <w:pPr>
        <w:pStyle w:val="BodyText"/>
        <w:numPr>
          <w:ilvl w:val="1"/>
          <w:numId w:val="15"/>
        </w:numPr>
        <w:tabs>
          <w:tab w:val="clear" w:pos="1440"/>
        </w:tabs>
        <w:ind w:hanging="720"/>
        <w:jc w:val="both"/>
        <w:rPr>
          <w:b w:val="0"/>
          <w:color w:val="000000"/>
          <w:sz w:val="22"/>
          <w:szCs w:val="22"/>
        </w:rPr>
      </w:pPr>
      <w:r w:rsidRPr="002F2000">
        <w:rPr>
          <w:b w:val="0"/>
          <w:color w:val="000000"/>
          <w:sz w:val="22"/>
          <w:szCs w:val="22"/>
        </w:rPr>
        <w:t>Actions undertaken by the states party</w:t>
      </w:r>
    </w:p>
    <w:p w14:paraId="2E42002F" w14:textId="77777777" w:rsidR="00FA01E7" w:rsidRPr="002F2000" w:rsidRDefault="00FA01E7" w:rsidP="002F2000">
      <w:pPr>
        <w:pStyle w:val="BodyText"/>
        <w:numPr>
          <w:ilvl w:val="1"/>
          <w:numId w:val="15"/>
        </w:numPr>
        <w:tabs>
          <w:tab w:val="clear" w:pos="1440"/>
        </w:tabs>
        <w:ind w:hanging="720"/>
        <w:jc w:val="both"/>
        <w:rPr>
          <w:b w:val="0"/>
          <w:color w:val="000000"/>
          <w:sz w:val="22"/>
          <w:szCs w:val="22"/>
        </w:rPr>
      </w:pPr>
      <w:r w:rsidRPr="002F2000">
        <w:rPr>
          <w:b w:val="0"/>
          <w:color w:val="000000"/>
          <w:sz w:val="22"/>
          <w:szCs w:val="22"/>
        </w:rPr>
        <w:t>Actions undertaken by states not party to the Convention</w:t>
      </w:r>
    </w:p>
    <w:p w14:paraId="350DD45B" w14:textId="77777777" w:rsidR="00FA01E7" w:rsidRPr="002F2000" w:rsidRDefault="00FA01E7" w:rsidP="002F2000">
      <w:pPr>
        <w:pStyle w:val="BodyText"/>
        <w:numPr>
          <w:ilvl w:val="1"/>
          <w:numId w:val="15"/>
        </w:numPr>
        <w:tabs>
          <w:tab w:val="clear" w:pos="1440"/>
        </w:tabs>
        <w:ind w:hanging="720"/>
        <w:jc w:val="both"/>
        <w:rPr>
          <w:b w:val="0"/>
          <w:color w:val="000000"/>
          <w:sz w:val="22"/>
          <w:szCs w:val="22"/>
        </w:rPr>
      </w:pPr>
      <w:r w:rsidRPr="002F2000">
        <w:rPr>
          <w:b w:val="0"/>
          <w:color w:val="000000"/>
          <w:sz w:val="22"/>
          <w:szCs w:val="22"/>
        </w:rPr>
        <w:t>Actions undertaken by the Technical Secretariat</w:t>
      </w:r>
    </w:p>
    <w:p w14:paraId="6E987342" w14:textId="77777777" w:rsidR="00FA01E7" w:rsidRPr="002F2000" w:rsidRDefault="00FA01E7" w:rsidP="002F2000">
      <w:pPr>
        <w:pStyle w:val="BodyText"/>
        <w:numPr>
          <w:ilvl w:val="1"/>
          <w:numId w:val="15"/>
        </w:numPr>
        <w:tabs>
          <w:tab w:val="clear" w:pos="1440"/>
        </w:tabs>
        <w:ind w:hanging="720"/>
        <w:jc w:val="both"/>
        <w:rPr>
          <w:b w:val="0"/>
          <w:color w:val="000000"/>
          <w:sz w:val="22"/>
          <w:szCs w:val="22"/>
        </w:rPr>
      </w:pPr>
      <w:r w:rsidRPr="002F2000">
        <w:rPr>
          <w:b w:val="0"/>
          <w:color w:val="000000"/>
          <w:sz w:val="22"/>
          <w:szCs w:val="22"/>
        </w:rPr>
        <w:t>Remarks by other organizations</w:t>
      </w:r>
    </w:p>
    <w:p w14:paraId="698AA0C3" w14:textId="77777777" w:rsidR="00FA01E7" w:rsidRPr="002F2000" w:rsidRDefault="00FA01E7" w:rsidP="002F2000">
      <w:pPr>
        <w:pStyle w:val="BodyText"/>
        <w:numPr>
          <w:ilvl w:val="1"/>
          <w:numId w:val="15"/>
        </w:numPr>
        <w:tabs>
          <w:tab w:val="clear" w:pos="1440"/>
        </w:tabs>
        <w:ind w:hanging="720"/>
        <w:jc w:val="both"/>
        <w:rPr>
          <w:b w:val="0"/>
          <w:color w:val="000000"/>
          <w:sz w:val="22"/>
          <w:szCs w:val="22"/>
        </w:rPr>
      </w:pPr>
      <w:r w:rsidRPr="002F2000">
        <w:rPr>
          <w:b w:val="0"/>
          <w:color w:val="000000"/>
          <w:sz w:val="22"/>
          <w:szCs w:val="22"/>
        </w:rPr>
        <w:t xml:space="preserve">Dialogue between states party and non-party states </w:t>
      </w:r>
    </w:p>
    <w:p w14:paraId="0646475D" w14:textId="77777777" w:rsidR="00FA01E7" w:rsidRPr="002F2000" w:rsidRDefault="00FA01E7" w:rsidP="002F2000">
      <w:pPr>
        <w:pStyle w:val="BodyText"/>
        <w:jc w:val="both"/>
        <w:rPr>
          <w:b w:val="0"/>
          <w:color w:val="000000"/>
          <w:sz w:val="22"/>
          <w:szCs w:val="22"/>
        </w:rPr>
      </w:pPr>
    </w:p>
    <w:p w14:paraId="2BAC07D7" w14:textId="62795778" w:rsidR="00FF56F1" w:rsidRDefault="00FF56F1" w:rsidP="002F2000">
      <w:pPr>
        <w:pStyle w:val="BodyText"/>
        <w:numPr>
          <w:ilvl w:val="0"/>
          <w:numId w:val="15"/>
        </w:numPr>
        <w:tabs>
          <w:tab w:val="clear" w:pos="720"/>
        </w:tabs>
        <w:ind w:hanging="720"/>
        <w:jc w:val="both"/>
        <w:rPr>
          <w:b w:val="0"/>
          <w:color w:val="000000"/>
          <w:sz w:val="22"/>
          <w:szCs w:val="22"/>
        </w:rPr>
      </w:pPr>
      <w:r>
        <w:rPr>
          <w:b w:val="0"/>
          <w:color w:val="000000"/>
          <w:sz w:val="22"/>
          <w:szCs w:val="22"/>
        </w:rPr>
        <w:t>Discussion on marking and tracing</w:t>
      </w:r>
    </w:p>
    <w:p w14:paraId="6CD73F03" w14:textId="77777777" w:rsidR="00FF56F1" w:rsidRDefault="00FF56F1" w:rsidP="00B46032">
      <w:pPr>
        <w:pStyle w:val="BodyText"/>
        <w:jc w:val="both"/>
        <w:rPr>
          <w:b w:val="0"/>
          <w:color w:val="000000"/>
          <w:sz w:val="22"/>
          <w:szCs w:val="22"/>
        </w:rPr>
      </w:pPr>
    </w:p>
    <w:p w14:paraId="512C6B30" w14:textId="7CD0AF05" w:rsidR="00FA01E7" w:rsidRPr="002F2000" w:rsidRDefault="00FA01E7" w:rsidP="002F2000">
      <w:pPr>
        <w:pStyle w:val="BodyText"/>
        <w:numPr>
          <w:ilvl w:val="0"/>
          <w:numId w:val="15"/>
        </w:numPr>
        <w:tabs>
          <w:tab w:val="clear" w:pos="720"/>
        </w:tabs>
        <w:ind w:hanging="720"/>
        <w:jc w:val="both"/>
        <w:rPr>
          <w:b w:val="0"/>
          <w:color w:val="000000"/>
          <w:sz w:val="22"/>
          <w:szCs w:val="22"/>
        </w:rPr>
      </w:pPr>
      <w:r w:rsidRPr="002F2000">
        <w:rPr>
          <w:b w:val="0"/>
          <w:color w:val="000000"/>
          <w:sz w:val="22"/>
          <w:szCs w:val="22"/>
        </w:rPr>
        <w:t>Election of the Pro Tempore Secretariat, pursuant to Article XXI of the Convention.</w:t>
      </w:r>
    </w:p>
    <w:p w14:paraId="3018F751" w14:textId="77777777" w:rsidR="00FA01E7" w:rsidRPr="002F2000" w:rsidRDefault="00FA01E7" w:rsidP="002F2000">
      <w:pPr>
        <w:pStyle w:val="BodyText"/>
        <w:jc w:val="both"/>
        <w:rPr>
          <w:b w:val="0"/>
          <w:color w:val="000000"/>
          <w:sz w:val="22"/>
          <w:szCs w:val="22"/>
        </w:rPr>
      </w:pPr>
    </w:p>
    <w:p w14:paraId="48D4A0F6" w14:textId="77777777" w:rsidR="00FA01E7" w:rsidRPr="002F2000" w:rsidRDefault="00FA01E7" w:rsidP="002F2000">
      <w:pPr>
        <w:pStyle w:val="BodyText"/>
        <w:numPr>
          <w:ilvl w:val="0"/>
          <w:numId w:val="15"/>
        </w:numPr>
        <w:tabs>
          <w:tab w:val="clear" w:pos="720"/>
        </w:tabs>
        <w:ind w:hanging="720"/>
        <w:jc w:val="both"/>
        <w:rPr>
          <w:b w:val="0"/>
          <w:color w:val="000000"/>
          <w:sz w:val="22"/>
          <w:szCs w:val="22"/>
        </w:rPr>
      </w:pPr>
      <w:r w:rsidRPr="002F2000">
        <w:rPr>
          <w:b w:val="0"/>
          <w:color w:val="000000"/>
          <w:sz w:val="22"/>
          <w:szCs w:val="22"/>
        </w:rPr>
        <w:t>Establishment of the date of the Twenty-First Regular Meeting of the Consultative Committee, pursuant to Arti</w:t>
      </w:r>
      <w:r w:rsidR="006835BF">
        <w:rPr>
          <w:b w:val="0"/>
          <w:color w:val="000000"/>
          <w:sz w:val="22"/>
          <w:szCs w:val="22"/>
        </w:rPr>
        <w:t>cle 7 of its Rules of Procedure</w:t>
      </w:r>
    </w:p>
    <w:p w14:paraId="202FE299" w14:textId="77777777" w:rsidR="00FA01E7" w:rsidRPr="002F2000" w:rsidRDefault="00FA01E7" w:rsidP="002F2000">
      <w:pPr>
        <w:rPr>
          <w:color w:val="000000"/>
          <w:sz w:val="22"/>
          <w:szCs w:val="22"/>
        </w:rPr>
      </w:pPr>
    </w:p>
    <w:p w14:paraId="6814CA44" w14:textId="0018EF9C" w:rsidR="00FA01E7" w:rsidRDefault="00FA01E7" w:rsidP="002F2000">
      <w:pPr>
        <w:pStyle w:val="BodyText"/>
        <w:numPr>
          <w:ilvl w:val="0"/>
          <w:numId w:val="15"/>
        </w:numPr>
        <w:tabs>
          <w:tab w:val="clear" w:pos="720"/>
        </w:tabs>
        <w:ind w:hanging="720"/>
        <w:jc w:val="both"/>
        <w:rPr>
          <w:b w:val="0"/>
          <w:color w:val="000000"/>
          <w:sz w:val="22"/>
          <w:szCs w:val="22"/>
        </w:rPr>
      </w:pPr>
      <w:r w:rsidRPr="002F2000">
        <w:rPr>
          <w:b w:val="0"/>
          <w:color w:val="000000"/>
          <w:sz w:val="22"/>
          <w:szCs w:val="22"/>
        </w:rPr>
        <w:t>Communication on the Fifth Conference of the States Party to the CIFTA</w:t>
      </w:r>
    </w:p>
    <w:p w14:paraId="210C78E2" w14:textId="77777777" w:rsidR="00FF56F1" w:rsidRPr="00B46032" w:rsidRDefault="00FF56F1" w:rsidP="00FF56F1">
      <w:pPr>
        <w:rPr>
          <w:color w:val="000000"/>
          <w:sz w:val="22"/>
          <w:szCs w:val="22"/>
        </w:rPr>
      </w:pPr>
    </w:p>
    <w:p w14:paraId="57ACF3A9" w14:textId="68C3952F" w:rsidR="00FF56F1" w:rsidRPr="002F2000" w:rsidRDefault="00FF56F1" w:rsidP="002F2000">
      <w:pPr>
        <w:pStyle w:val="BodyText"/>
        <w:numPr>
          <w:ilvl w:val="0"/>
          <w:numId w:val="15"/>
        </w:numPr>
        <w:tabs>
          <w:tab w:val="clear" w:pos="720"/>
        </w:tabs>
        <w:ind w:hanging="720"/>
        <w:jc w:val="both"/>
        <w:rPr>
          <w:b w:val="0"/>
          <w:color w:val="000000"/>
          <w:sz w:val="22"/>
          <w:szCs w:val="22"/>
        </w:rPr>
      </w:pPr>
      <w:r>
        <w:rPr>
          <w:b w:val="0"/>
          <w:color w:val="000000"/>
          <w:sz w:val="22"/>
          <w:szCs w:val="22"/>
        </w:rPr>
        <w:t>Discussion on possible sources of financing for the functioning of the Convention</w:t>
      </w:r>
    </w:p>
    <w:p w14:paraId="00A085DF" w14:textId="77777777" w:rsidR="00FA01E7" w:rsidRPr="002F2000" w:rsidRDefault="00FA01E7" w:rsidP="002F2000">
      <w:pPr>
        <w:pStyle w:val="BodyText"/>
        <w:jc w:val="both"/>
        <w:rPr>
          <w:b w:val="0"/>
          <w:color w:val="000000"/>
          <w:sz w:val="22"/>
          <w:szCs w:val="22"/>
        </w:rPr>
      </w:pPr>
    </w:p>
    <w:p w14:paraId="293C7675" w14:textId="77777777" w:rsidR="00372C2F" w:rsidRPr="00A72FAE" w:rsidRDefault="00FA01E7" w:rsidP="00533A3D">
      <w:pPr>
        <w:pStyle w:val="BodyText"/>
        <w:numPr>
          <w:ilvl w:val="0"/>
          <w:numId w:val="15"/>
        </w:numPr>
        <w:tabs>
          <w:tab w:val="clear" w:pos="720"/>
        </w:tabs>
        <w:ind w:hanging="720"/>
        <w:jc w:val="both"/>
        <w:rPr>
          <w:b w:val="0"/>
          <w:sz w:val="22"/>
          <w:szCs w:val="22"/>
        </w:rPr>
      </w:pPr>
      <w:r w:rsidRPr="002F2000">
        <w:rPr>
          <w:b w:val="0"/>
          <w:sz w:val="22"/>
          <w:szCs w:val="22"/>
        </w:rPr>
        <w:t xml:space="preserve">Other </w:t>
      </w:r>
      <w:r w:rsidRPr="002F2000">
        <w:rPr>
          <w:b w:val="0"/>
          <w:color w:val="000000"/>
          <w:sz w:val="22"/>
          <w:szCs w:val="22"/>
        </w:rPr>
        <w:t>business</w:t>
      </w:r>
    </w:p>
    <w:sectPr w:rsidR="00372C2F" w:rsidRPr="00A72FAE" w:rsidSect="00B46032">
      <w:headerReference w:type="even" r:id="rId11"/>
      <w:headerReference w:type="default" r:id="rId12"/>
      <w:pgSz w:w="12240" w:h="15840" w:code="1"/>
      <w:pgMar w:top="1872" w:right="1570" w:bottom="1008" w:left="1699" w:header="129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0779AB" w14:textId="77777777" w:rsidR="00854E28" w:rsidRDefault="00854E28">
      <w:r>
        <w:separator/>
      </w:r>
    </w:p>
  </w:endnote>
  <w:endnote w:type="continuationSeparator" w:id="0">
    <w:p w14:paraId="4FABBAB5" w14:textId="77777777" w:rsidR="00854E28" w:rsidRDefault="00854E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5733FF" w14:textId="77777777" w:rsidR="00854E28" w:rsidRDefault="00854E28">
      <w:r>
        <w:separator/>
      </w:r>
    </w:p>
  </w:footnote>
  <w:footnote w:type="continuationSeparator" w:id="0">
    <w:p w14:paraId="3DDF63DD" w14:textId="77777777" w:rsidR="00854E28" w:rsidRDefault="00854E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4EC431" w14:textId="77777777" w:rsidR="00F9511C" w:rsidRDefault="00F9511C" w:rsidP="00911D8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FC95AED" w14:textId="77777777" w:rsidR="00F9511C" w:rsidRDefault="00F951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064847" w14:textId="56656C04" w:rsidR="00F9511C" w:rsidRPr="00B46032" w:rsidRDefault="00F9511C" w:rsidP="00911D85">
    <w:pPr>
      <w:pStyle w:val="Header"/>
      <w:framePr w:wrap="around" w:vAnchor="text" w:hAnchor="margin" w:xAlign="center" w:y="1"/>
      <w:rPr>
        <w:rStyle w:val="PageNumber"/>
        <w:sz w:val="22"/>
        <w:szCs w:val="22"/>
      </w:rPr>
    </w:pPr>
    <w:r w:rsidRPr="00B46032">
      <w:rPr>
        <w:rStyle w:val="PageNumber"/>
        <w:sz w:val="22"/>
        <w:szCs w:val="22"/>
      </w:rPr>
      <w:fldChar w:fldCharType="begin"/>
    </w:r>
    <w:r w:rsidRPr="00B46032">
      <w:rPr>
        <w:rStyle w:val="PageNumber"/>
        <w:sz w:val="22"/>
        <w:szCs w:val="22"/>
      </w:rPr>
      <w:instrText xml:space="preserve">PAGE  </w:instrText>
    </w:r>
    <w:r w:rsidRPr="00B46032">
      <w:rPr>
        <w:rStyle w:val="PageNumber"/>
        <w:sz w:val="22"/>
        <w:szCs w:val="22"/>
      </w:rPr>
      <w:fldChar w:fldCharType="separate"/>
    </w:r>
    <w:r w:rsidR="00A72FAE">
      <w:rPr>
        <w:rStyle w:val="PageNumber"/>
        <w:noProof/>
        <w:sz w:val="22"/>
        <w:szCs w:val="22"/>
      </w:rPr>
      <w:t>- 2 -</w:t>
    </w:r>
    <w:r w:rsidRPr="00B46032">
      <w:rPr>
        <w:rStyle w:val="PageNumber"/>
        <w:sz w:val="22"/>
        <w:szCs w:val="22"/>
      </w:rPr>
      <w:fldChar w:fldCharType="end"/>
    </w:r>
  </w:p>
  <w:p w14:paraId="0B0F8AD0" w14:textId="77777777" w:rsidR="00F9511C" w:rsidRDefault="00F951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D526A"/>
    <w:multiLevelType w:val="multilevel"/>
    <w:tmpl w:val="5A34E4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B31466"/>
    <w:multiLevelType w:val="hybridMultilevel"/>
    <w:tmpl w:val="91CA96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03A44"/>
    <w:multiLevelType w:val="hybridMultilevel"/>
    <w:tmpl w:val="EA3E1416"/>
    <w:lvl w:ilvl="0" w:tplc="4CDAA3F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8BF2BB2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4" w15:restartNumberingAfterBreak="0">
    <w:nsid w:val="3CBE0651"/>
    <w:multiLevelType w:val="hybridMultilevel"/>
    <w:tmpl w:val="755CBD00"/>
    <w:lvl w:ilvl="0" w:tplc="1922A54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240351"/>
    <w:multiLevelType w:val="hybridMultilevel"/>
    <w:tmpl w:val="45CE86AA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164305A"/>
    <w:multiLevelType w:val="hybridMultilevel"/>
    <w:tmpl w:val="032627DE"/>
    <w:lvl w:ilvl="0" w:tplc="2F622790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86C6D9B"/>
    <w:multiLevelType w:val="hybridMultilevel"/>
    <w:tmpl w:val="5A34E430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E757F16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9" w15:restartNumberingAfterBreak="0">
    <w:nsid w:val="5F737BC4"/>
    <w:multiLevelType w:val="hybridMultilevel"/>
    <w:tmpl w:val="EC10D7DA"/>
    <w:lvl w:ilvl="0" w:tplc="0652E840">
      <w:start w:val="1"/>
      <w:numFmt w:val="decimal"/>
      <w:lvlText w:val="%1."/>
      <w:lvlJc w:val="left"/>
      <w:pPr>
        <w:tabs>
          <w:tab w:val="num" w:pos="1995"/>
        </w:tabs>
        <w:ind w:left="1995" w:hanging="915"/>
      </w:pPr>
      <w:rPr>
        <w:rFonts w:ascii="Times New Roman" w:hAnsi="Times New Roman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3032F5A"/>
    <w:multiLevelType w:val="hybridMultilevel"/>
    <w:tmpl w:val="7A0ECC2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5872859"/>
    <w:multiLevelType w:val="hybridMultilevel"/>
    <w:tmpl w:val="1FA69518"/>
    <w:lvl w:ilvl="0" w:tplc="5FCEED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lang w:val="es-AR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CEE320E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3" w15:restartNumberingAfterBreak="0">
    <w:nsid w:val="7C3E37A3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>
    <w:abstractNumId w:val="3"/>
  </w:num>
  <w:num w:numId="2">
    <w:abstractNumId w:val="8"/>
  </w:num>
  <w:num w:numId="3">
    <w:abstractNumId w:val="13"/>
  </w:num>
  <w:num w:numId="4">
    <w:abstractNumId w:val="12"/>
  </w:num>
  <w:num w:numId="5">
    <w:abstractNumId w:val="5"/>
  </w:num>
  <w:num w:numId="6">
    <w:abstractNumId w:val="11"/>
  </w:num>
  <w:num w:numId="7">
    <w:abstractNumId w:val="9"/>
  </w:num>
  <w:num w:numId="8">
    <w:abstractNumId w:val="1"/>
  </w:num>
  <w:num w:numId="9">
    <w:abstractNumId w:val="10"/>
  </w:num>
  <w:num w:numId="10">
    <w:abstractNumId w:val="4"/>
  </w:num>
  <w:num w:numId="11">
    <w:abstractNumId w:val="0"/>
  </w:num>
  <w:num w:numId="12">
    <w:abstractNumId w:val="2"/>
  </w:num>
  <w:num w:numId="13">
    <w:abstractNumId w:val="6"/>
  </w:num>
  <w:num w:numId="14">
    <w:abstractNumId w:val="7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t7AwMzOyMDEAAiUdpeDU4uLM/DyQAsNaAEbeW1UsAAAA"/>
  </w:docVars>
  <w:rsids>
    <w:rsidRoot w:val="004E52DB"/>
    <w:rsid w:val="00015A42"/>
    <w:rsid w:val="00027D36"/>
    <w:rsid w:val="00040267"/>
    <w:rsid w:val="00043779"/>
    <w:rsid w:val="000643C0"/>
    <w:rsid w:val="00070329"/>
    <w:rsid w:val="00076CC1"/>
    <w:rsid w:val="000838D6"/>
    <w:rsid w:val="000878B1"/>
    <w:rsid w:val="000916C5"/>
    <w:rsid w:val="000A10AB"/>
    <w:rsid w:val="000A2204"/>
    <w:rsid w:val="000B37B1"/>
    <w:rsid w:val="000B46D0"/>
    <w:rsid w:val="000B5621"/>
    <w:rsid w:val="000C7971"/>
    <w:rsid w:val="000D65C3"/>
    <w:rsid w:val="000E0CEA"/>
    <w:rsid w:val="000E52BC"/>
    <w:rsid w:val="000E5D71"/>
    <w:rsid w:val="000E6FA2"/>
    <w:rsid w:val="000E7495"/>
    <w:rsid w:val="000E76E6"/>
    <w:rsid w:val="000F1446"/>
    <w:rsid w:val="000F5CF4"/>
    <w:rsid w:val="00114C16"/>
    <w:rsid w:val="00120B6C"/>
    <w:rsid w:val="0012278E"/>
    <w:rsid w:val="00127539"/>
    <w:rsid w:val="00130531"/>
    <w:rsid w:val="001318FC"/>
    <w:rsid w:val="00134858"/>
    <w:rsid w:val="0014400C"/>
    <w:rsid w:val="00152781"/>
    <w:rsid w:val="00157D49"/>
    <w:rsid w:val="00167DE2"/>
    <w:rsid w:val="00170840"/>
    <w:rsid w:val="00174DA3"/>
    <w:rsid w:val="00183A8A"/>
    <w:rsid w:val="00183E2E"/>
    <w:rsid w:val="001918AC"/>
    <w:rsid w:val="001A09E6"/>
    <w:rsid w:val="001A2619"/>
    <w:rsid w:val="001B236E"/>
    <w:rsid w:val="001C2076"/>
    <w:rsid w:val="001D1389"/>
    <w:rsid w:val="001D1DAE"/>
    <w:rsid w:val="001D3B88"/>
    <w:rsid w:val="001D5745"/>
    <w:rsid w:val="001E4F7C"/>
    <w:rsid w:val="001E794B"/>
    <w:rsid w:val="00202440"/>
    <w:rsid w:val="00203BA0"/>
    <w:rsid w:val="00207750"/>
    <w:rsid w:val="00221D7F"/>
    <w:rsid w:val="0022494E"/>
    <w:rsid w:val="00230FA2"/>
    <w:rsid w:val="002501AE"/>
    <w:rsid w:val="00256814"/>
    <w:rsid w:val="00265F1F"/>
    <w:rsid w:val="00275E65"/>
    <w:rsid w:val="0027690C"/>
    <w:rsid w:val="00280DED"/>
    <w:rsid w:val="002936D4"/>
    <w:rsid w:val="0029467D"/>
    <w:rsid w:val="00295D80"/>
    <w:rsid w:val="002A7AD7"/>
    <w:rsid w:val="002B74B9"/>
    <w:rsid w:val="002C7226"/>
    <w:rsid w:val="002E0462"/>
    <w:rsid w:val="002E0E18"/>
    <w:rsid w:val="002E3C95"/>
    <w:rsid w:val="002E7685"/>
    <w:rsid w:val="002F2000"/>
    <w:rsid w:val="002F4066"/>
    <w:rsid w:val="003011A2"/>
    <w:rsid w:val="003173D6"/>
    <w:rsid w:val="003211AF"/>
    <w:rsid w:val="0036755D"/>
    <w:rsid w:val="00372C2F"/>
    <w:rsid w:val="00375F37"/>
    <w:rsid w:val="00381D5D"/>
    <w:rsid w:val="003A07F3"/>
    <w:rsid w:val="003A15AB"/>
    <w:rsid w:val="003A7A05"/>
    <w:rsid w:val="003B6049"/>
    <w:rsid w:val="003C1345"/>
    <w:rsid w:val="00400116"/>
    <w:rsid w:val="00412436"/>
    <w:rsid w:val="0042392E"/>
    <w:rsid w:val="004350FC"/>
    <w:rsid w:val="004352D7"/>
    <w:rsid w:val="00436BEB"/>
    <w:rsid w:val="004462D6"/>
    <w:rsid w:val="00455412"/>
    <w:rsid w:val="00470795"/>
    <w:rsid w:val="0047138F"/>
    <w:rsid w:val="00495E7F"/>
    <w:rsid w:val="004A3C3C"/>
    <w:rsid w:val="004B5003"/>
    <w:rsid w:val="004B612C"/>
    <w:rsid w:val="004E0A8E"/>
    <w:rsid w:val="004E44EB"/>
    <w:rsid w:val="004E52DB"/>
    <w:rsid w:val="004F690B"/>
    <w:rsid w:val="00513722"/>
    <w:rsid w:val="005166BD"/>
    <w:rsid w:val="0052053C"/>
    <w:rsid w:val="00521998"/>
    <w:rsid w:val="00524427"/>
    <w:rsid w:val="00525FE9"/>
    <w:rsid w:val="00526D8B"/>
    <w:rsid w:val="00532B0B"/>
    <w:rsid w:val="00551377"/>
    <w:rsid w:val="00561F84"/>
    <w:rsid w:val="00562804"/>
    <w:rsid w:val="00587710"/>
    <w:rsid w:val="00590DFF"/>
    <w:rsid w:val="00596F88"/>
    <w:rsid w:val="00597CE0"/>
    <w:rsid w:val="005A3DF6"/>
    <w:rsid w:val="005A7272"/>
    <w:rsid w:val="005A75E3"/>
    <w:rsid w:val="005B1278"/>
    <w:rsid w:val="005B4A25"/>
    <w:rsid w:val="005C116B"/>
    <w:rsid w:val="005C4CEF"/>
    <w:rsid w:val="005C6FE8"/>
    <w:rsid w:val="005D6505"/>
    <w:rsid w:val="005E1937"/>
    <w:rsid w:val="005F0E2A"/>
    <w:rsid w:val="005F7352"/>
    <w:rsid w:val="00600E0E"/>
    <w:rsid w:val="00602CA8"/>
    <w:rsid w:val="00610DF3"/>
    <w:rsid w:val="0061313B"/>
    <w:rsid w:val="00623616"/>
    <w:rsid w:val="0063528B"/>
    <w:rsid w:val="00651C42"/>
    <w:rsid w:val="006528A2"/>
    <w:rsid w:val="006538EB"/>
    <w:rsid w:val="00656473"/>
    <w:rsid w:val="00657E19"/>
    <w:rsid w:val="006667D8"/>
    <w:rsid w:val="006835BF"/>
    <w:rsid w:val="00685222"/>
    <w:rsid w:val="006A6601"/>
    <w:rsid w:val="006B5BBF"/>
    <w:rsid w:val="006C2E64"/>
    <w:rsid w:val="006C7600"/>
    <w:rsid w:val="006D4010"/>
    <w:rsid w:val="006D5B38"/>
    <w:rsid w:val="006D7CF5"/>
    <w:rsid w:val="006E0CC2"/>
    <w:rsid w:val="006E7F3C"/>
    <w:rsid w:val="006F0E5A"/>
    <w:rsid w:val="006F5B8F"/>
    <w:rsid w:val="00702B5E"/>
    <w:rsid w:val="00704353"/>
    <w:rsid w:val="00717A14"/>
    <w:rsid w:val="007227E0"/>
    <w:rsid w:val="00730C33"/>
    <w:rsid w:val="00744D73"/>
    <w:rsid w:val="007566FA"/>
    <w:rsid w:val="0076135F"/>
    <w:rsid w:val="00766F10"/>
    <w:rsid w:val="007772F2"/>
    <w:rsid w:val="00781E9E"/>
    <w:rsid w:val="00782606"/>
    <w:rsid w:val="007938C1"/>
    <w:rsid w:val="007C47F0"/>
    <w:rsid w:val="007D0577"/>
    <w:rsid w:val="007D6834"/>
    <w:rsid w:val="007E0CE9"/>
    <w:rsid w:val="0080453A"/>
    <w:rsid w:val="00804997"/>
    <w:rsid w:val="008065C5"/>
    <w:rsid w:val="008111FE"/>
    <w:rsid w:val="0081160C"/>
    <w:rsid w:val="00813466"/>
    <w:rsid w:val="00826994"/>
    <w:rsid w:val="008309AA"/>
    <w:rsid w:val="008424C5"/>
    <w:rsid w:val="00852B33"/>
    <w:rsid w:val="00854E28"/>
    <w:rsid w:val="0085672A"/>
    <w:rsid w:val="008663CE"/>
    <w:rsid w:val="00871372"/>
    <w:rsid w:val="00871C3E"/>
    <w:rsid w:val="00873524"/>
    <w:rsid w:val="008765B0"/>
    <w:rsid w:val="00881374"/>
    <w:rsid w:val="00893777"/>
    <w:rsid w:val="0089664F"/>
    <w:rsid w:val="008A3609"/>
    <w:rsid w:val="008A720E"/>
    <w:rsid w:val="008B6AC5"/>
    <w:rsid w:val="008C4934"/>
    <w:rsid w:val="008C756D"/>
    <w:rsid w:val="008D6787"/>
    <w:rsid w:val="008F2CF8"/>
    <w:rsid w:val="00911D85"/>
    <w:rsid w:val="00917012"/>
    <w:rsid w:val="00917E03"/>
    <w:rsid w:val="00927E51"/>
    <w:rsid w:val="00934C20"/>
    <w:rsid w:val="009407FE"/>
    <w:rsid w:val="009513C2"/>
    <w:rsid w:val="00982B54"/>
    <w:rsid w:val="00994987"/>
    <w:rsid w:val="009C5FBB"/>
    <w:rsid w:val="009E0D70"/>
    <w:rsid w:val="009E1FED"/>
    <w:rsid w:val="009E214F"/>
    <w:rsid w:val="009F53FF"/>
    <w:rsid w:val="00A07AA2"/>
    <w:rsid w:val="00A21A7F"/>
    <w:rsid w:val="00A2452B"/>
    <w:rsid w:val="00A25709"/>
    <w:rsid w:val="00A27C54"/>
    <w:rsid w:val="00A43A3B"/>
    <w:rsid w:val="00A53A28"/>
    <w:rsid w:val="00A53D34"/>
    <w:rsid w:val="00A72FAE"/>
    <w:rsid w:val="00A73DF8"/>
    <w:rsid w:val="00A759D0"/>
    <w:rsid w:val="00A8028B"/>
    <w:rsid w:val="00A81174"/>
    <w:rsid w:val="00AC24F3"/>
    <w:rsid w:val="00AC268E"/>
    <w:rsid w:val="00AC5FA9"/>
    <w:rsid w:val="00AD4F89"/>
    <w:rsid w:val="00B0383E"/>
    <w:rsid w:val="00B20044"/>
    <w:rsid w:val="00B20117"/>
    <w:rsid w:val="00B21CA2"/>
    <w:rsid w:val="00B44743"/>
    <w:rsid w:val="00B447C3"/>
    <w:rsid w:val="00B46032"/>
    <w:rsid w:val="00B55F55"/>
    <w:rsid w:val="00B64097"/>
    <w:rsid w:val="00B67E36"/>
    <w:rsid w:val="00B70BF8"/>
    <w:rsid w:val="00B74B82"/>
    <w:rsid w:val="00B860D0"/>
    <w:rsid w:val="00B920AE"/>
    <w:rsid w:val="00B94F49"/>
    <w:rsid w:val="00BA0089"/>
    <w:rsid w:val="00BC10BC"/>
    <w:rsid w:val="00BD4B93"/>
    <w:rsid w:val="00BE07AA"/>
    <w:rsid w:val="00BE12BD"/>
    <w:rsid w:val="00BF1F12"/>
    <w:rsid w:val="00C000D6"/>
    <w:rsid w:val="00C011E7"/>
    <w:rsid w:val="00C1361B"/>
    <w:rsid w:val="00C40C6D"/>
    <w:rsid w:val="00C47B78"/>
    <w:rsid w:val="00C5012F"/>
    <w:rsid w:val="00C634C0"/>
    <w:rsid w:val="00C6767D"/>
    <w:rsid w:val="00C71DEA"/>
    <w:rsid w:val="00C81613"/>
    <w:rsid w:val="00C85F93"/>
    <w:rsid w:val="00C91327"/>
    <w:rsid w:val="00C93981"/>
    <w:rsid w:val="00CA2B5D"/>
    <w:rsid w:val="00CA372F"/>
    <w:rsid w:val="00CA47E2"/>
    <w:rsid w:val="00CA63E7"/>
    <w:rsid w:val="00CA7119"/>
    <w:rsid w:val="00CA71AC"/>
    <w:rsid w:val="00CB43D9"/>
    <w:rsid w:val="00CB67DA"/>
    <w:rsid w:val="00CC694F"/>
    <w:rsid w:val="00CC6A9E"/>
    <w:rsid w:val="00CD46FA"/>
    <w:rsid w:val="00CE38CA"/>
    <w:rsid w:val="00CF2975"/>
    <w:rsid w:val="00CF5759"/>
    <w:rsid w:val="00D04B3A"/>
    <w:rsid w:val="00D174D8"/>
    <w:rsid w:val="00D3742F"/>
    <w:rsid w:val="00D4157D"/>
    <w:rsid w:val="00D4509F"/>
    <w:rsid w:val="00D50E0C"/>
    <w:rsid w:val="00D56160"/>
    <w:rsid w:val="00D63797"/>
    <w:rsid w:val="00D66BA2"/>
    <w:rsid w:val="00D83630"/>
    <w:rsid w:val="00D87881"/>
    <w:rsid w:val="00D87F7C"/>
    <w:rsid w:val="00D9089C"/>
    <w:rsid w:val="00D91655"/>
    <w:rsid w:val="00DA4175"/>
    <w:rsid w:val="00DB69A0"/>
    <w:rsid w:val="00DD2DDC"/>
    <w:rsid w:val="00DD6EF5"/>
    <w:rsid w:val="00DE557D"/>
    <w:rsid w:val="00DE5904"/>
    <w:rsid w:val="00DF304B"/>
    <w:rsid w:val="00E04AEE"/>
    <w:rsid w:val="00E04E92"/>
    <w:rsid w:val="00E105B6"/>
    <w:rsid w:val="00E111C8"/>
    <w:rsid w:val="00E11AC4"/>
    <w:rsid w:val="00E13763"/>
    <w:rsid w:val="00E14D68"/>
    <w:rsid w:val="00E15CEA"/>
    <w:rsid w:val="00E1622C"/>
    <w:rsid w:val="00E2125D"/>
    <w:rsid w:val="00E262D4"/>
    <w:rsid w:val="00E27F04"/>
    <w:rsid w:val="00E30F91"/>
    <w:rsid w:val="00E42C28"/>
    <w:rsid w:val="00E44612"/>
    <w:rsid w:val="00E473A7"/>
    <w:rsid w:val="00E51B6A"/>
    <w:rsid w:val="00E5341C"/>
    <w:rsid w:val="00E56BEF"/>
    <w:rsid w:val="00E6088E"/>
    <w:rsid w:val="00E64B92"/>
    <w:rsid w:val="00E8350C"/>
    <w:rsid w:val="00E840C3"/>
    <w:rsid w:val="00E90600"/>
    <w:rsid w:val="00E91E86"/>
    <w:rsid w:val="00E97E5E"/>
    <w:rsid w:val="00EA5A3E"/>
    <w:rsid w:val="00EB28D0"/>
    <w:rsid w:val="00EB7B54"/>
    <w:rsid w:val="00ED6754"/>
    <w:rsid w:val="00EE6085"/>
    <w:rsid w:val="00EF2684"/>
    <w:rsid w:val="00F03EFA"/>
    <w:rsid w:val="00F1207C"/>
    <w:rsid w:val="00F1265C"/>
    <w:rsid w:val="00F2586F"/>
    <w:rsid w:val="00F331E0"/>
    <w:rsid w:val="00F34B38"/>
    <w:rsid w:val="00F360D8"/>
    <w:rsid w:val="00F45128"/>
    <w:rsid w:val="00F4668F"/>
    <w:rsid w:val="00F506D5"/>
    <w:rsid w:val="00F6093D"/>
    <w:rsid w:val="00F61D18"/>
    <w:rsid w:val="00F670DE"/>
    <w:rsid w:val="00F807B4"/>
    <w:rsid w:val="00F85B51"/>
    <w:rsid w:val="00F87D3D"/>
    <w:rsid w:val="00F93035"/>
    <w:rsid w:val="00F9511C"/>
    <w:rsid w:val="00FA01E7"/>
    <w:rsid w:val="00FA30F8"/>
    <w:rsid w:val="00FC276B"/>
    <w:rsid w:val="00FC394A"/>
    <w:rsid w:val="00FC7AAB"/>
    <w:rsid w:val="00FD4465"/>
    <w:rsid w:val="00FF5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80AC697"/>
  <w15:chartTrackingRefBased/>
  <w15:docId w15:val="{7D9020B1-4B22-4125-B9A6-240D31E11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link w:val="Heading3Char"/>
    <w:qFormat/>
    <w:rsid w:val="00E105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BodyText">
    <w:name w:val="Body Text"/>
    <w:basedOn w:val="Normal"/>
    <w:link w:val="BodyTextChar"/>
    <w:pPr>
      <w:jc w:val="center"/>
    </w:pPr>
    <w:rPr>
      <w:b/>
      <w:sz w:val="24"/>
    </w:rPr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67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105B6"/>
    <w:pPr>
      <w:spacing w:after="120"/>
      <w:ind w:left="360"/>
    </w:pPr>
  </w:style>
  <w:style w:type="paragraph" w:customStyle="1" w:styleId="CharCharCarCharCharChar">
    <w:name w:val="Char Char Car Char Char Char"/>
    <w:basedOn w:val="Normal"/>
    <w:next w:val="Normal"/>
    <w:rsid w:val="00623616"/>
    <w:pPr>
      <w:spacing w:after="160" w:line="240" w:lineRule="exact"/>
    </w:pPr>
    <w:rPr>
      <w:rFonts w:ascii="Tahoma" w:hAnsi="Tahoma"/>
      <w:sz w:val="24"/>
    </w:rPr>
  </w:style>
  <w:style w:type="paragraph" w:customStyle="1" w:styleId="CharCharCar">
    <w:name w:val="Char Char Car"/>
    <w:basedOn w:val="Normal"/>
    <w:next w:val="Normal"/>
    <w:rsid w:val="00D174D8"/>
    <w:pPr>
      <w:spacing w:after="160" w:line="240" w:lineRule="exact"/>
    </w:pPr>
    <w:rPr>
      <w:rFonts w:ascii="Tahoma" w:hAnsi="Tahoma"/>
      <w:sz w:val="24"/>
    </w:rPr>
  </w:style>
  <w:style w:type="character" w:styleId="CommentReference">
    <w:name w:val="annotation reference"/>
    <w:rsid w:val="008713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871372"/>
  </w:style>
  <w:style w:type="character" w:customStyle="1" w:styleId="CommentTextChar">
    <w:name w:val="Comment Text Char"/>
    <w:basedOn w:val="DefaultParagraphFont"/>
    <w:link w:val="CommentText"/>
    <w:rsid w:val="00871372"/>
  </w:style>
  <w:style w:type="paragraph" w:styleId="CommentSubject">
    <w:name w:val="annotation subject"/>
    <w:basedOn w:val="CommentText"/>
    <w:next w:val="CommentText"/>
    <w:link w:val="CommentSubjectChar"/>
    <w:rsid w:val="00871372"/>
    <w:rPr>
      <w:b/>
      <w:bCs/>
    </w:rPr>
  </w:style>
  <w:style w:type="character" w:customStyle="1" w:styleId="CommentSubjectChar">
    <w:name w:val="Comment Subject Char"/>
    <w:link w:val="CommentSubject"/>
    <w:rsid w:val="00871372"/>
    <w:rPr>
      <w:b/>
      <w:bCs/>
    </w:rPr>
  </w:style>
  <w:style w:type="character" w:customStyle="1" w:styleId="contenido1">
    <w:name w:val="contenido1"/>
    <w:rsid w:val="005A75E3"/>
    <w:rPr>
      <w:rFonts w:ascii="Verdana" w:hAnsi="Verdana" w:hint="default"/>
      <w:color w:val="333333"/>
      <w:sz w:val="17"/>
      <w:szCs w:val="17"/>
    </w:rPr>
  </w:style>
  <w:style w:type="paragraph" w:styleId="ListParagraph">
    <w:name w:val="List Paragraph"/>
    <w:basedOn w:val="Normal"/>
    <w:uiPriority w:val="34"/>
    <w:qFormat/>
    <w:rsid w:val="00C81613"/>
    <w:pPr>
      <w:ind w:left="720"/>
    </w:pPr>
  </w:style>
  <w:style w:type="paragraph" w:customStyle="1" w:styleId="Default">
    <w:name w:val="Default"/>
    <w:rsid w:val="001D1DA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Char">
    <w:name w:val="Body Text Char"/>
    <w:link w:val="BodyText"/>
    <w:rsid w:val="005E1937"/>
    <w:rPr>
      <w:b/>
      <w:sz w:val="24"/>
    </w:rPr>
  </w:style>
  <w:style w:type="character" w:customStyle="1" w:styleId="Heading3Char">
    <w:name w:val="Heading 3 Char"/>
    <w:basedOn w:val="DefaultParagraphFont"/>
    <w:link w:val="Heading3"/>
    <w:rsid w:val="00FA01E7"/>
    <w:rPr>
      <w:rFonts w:ascii="Arial" w:hAnsi="Arial" w:cs="Arial"/>
      <w:b/>
      <w:bCs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035A163BC0046A41C2EBE1E58AFFF" ma:contentTypeVersion="1" ma:contentTypeDescription="Create a new document." ma:contentTypeScope="" ma:versionID="413af19bcb59ebd614d4f80392d470c1">
  <xsd:schema xmlns:xsd="http://www.w3.org/2001/XMLSchema" xmlns:xs="http://www.w3.org/2001/XMLSchema" xmlns:p="http://schemas.microsoft.com/office/2006/metadata/properties" xmlns:ns2="89f4cd83-a2d3-4405-9b45-6aff5241ff81" targetNamespace="http://schemas.microsoft.com/office/2006/metadata/properties" ma:root="true" ma:fieldsID="4b0342c81372e05998e770e64ad0cf8c" ns2:_="">
    <xsd:import namespace="89f4cd83-a2d3-4405-9b45-6aff5241ff81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4cd83-a2d3-4405-9b45-6aff5241ff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6FEEFE-74AB-400E-ABE5-ACD0AC9724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4cd83-a2d3-4405-9b45-6aff5241ff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C18A77-94EB-4A5F-8A87-C9162E367B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7C1706-54DB-4626-8FAD-8E7389C5EF9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A7ED730-69B3-432C-84D3-CD9D06FF3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80</Words>
  <Characters>1630</Characters>
  <Application>Microsoft Office Word</Application>
  <DocSecurity>0</DocSecurity>
  <Lines>5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NVENCION INTERAMERICANA CONTRA LA FABRICACION Y EL TRAFICO ILICITO DE ARMAS DE FUEGO, MUNICIONES, EXPLOSIVOS, Y OTROS MATERIALES RELACIONADOS</vt:lpstr>
      <vt:lpstr>CONVENCION INTERAMERICANA CONTRA LA FABRICACION Y EL TRAFICO ILICITO DE ARMAS DE FUEGO, MUNICIONES, EXPLOSIVOS, Y OTROS MATERIALES RELACIONADOS</vt:lpstr>
    </vt:vector>
  </TitlesOfParts>
  <Company>OAS</Company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CION INTERAMERICANA CONTRA LA FABRICACION Y EL TRAFICO ILICITO DE ARMAS DE FUEGO, MUNICIONES, EXPLOSIVOS, Y OTROS MATERIALES RELACIONADOS</dc:title>
  <dc:subject/>
  <dc:creator>llangberg</dc:creator>
  <cp:keywords/>
  <cp:lastModifiedBy>Palmer, Margaret</cp:lastModifiedBy>
  <cp:revision>5</cp:revision>
  <cp:lastPrinted>2017-11-01T17:16:00Z</cp:lastPrinted>
  <dcterms:created xsi:type="dcterms:W3CDTF">2020-12-17T19:53:00Z</dcterms:created>
  <dcterms:modified xsi:type="dcterms:W3CDTF">2020-12-17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035A163BC0046A41C2EBE1E58AFFF</vt:lpwstr>
  </property>
</Properties>
</file>